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དུ། །ཤེས་པས་རྣལ་འབྱོར་བ་དེ་གྲོལ། །སྙིང་པོ་མེད་པའི་ཆོས་འདི་ནི། །རྟོག་པ་ལས་ནི་མ་ལུས་བྱུང་། །གང་རྟོག་དེ་ཡང་སྟོང་པ་ཉིད། །དེ་ལྟར་སྟོང་ཉིད་གྲོལ་བ་ཡིན། །ཇི་ལྟར་མཚོ་ཆེན་སྟོངས་པ་[༢ན]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༢བ]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༣ན]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༣བ]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༤ན]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_།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bcf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1:48Z</dcterms:created>
  <dcterms:modified xsi:type="dcterms:W3CDTF">2017-05-05T09:31:48Z</dcterms:modified>
</cp:coreProperties>
</file>